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EC9" w:rsidRDefault="00535C31">
      <w:bookmarkStart w:id="0" w:name="_GoBack"/>
      <w:bookmarkEnd w:id="0"/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86061</wp:posOffset>
                </wp:positionH>
                <wp:positionV relativeFrom="paragraph">
                  <wp:posOffset>258184</wp:posOffset>
                </wp:positionV>
                <wp:extent cx="8743950" cy="4947920"/>
                <wp:effectExtent l="0" t="0" r="0" b="508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43950" cy="4947920"/>
                          <a:chOff x="0" y="0"/>
                          <a:chExt cx="8743950" cy="4947920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0" y="0"/>
                            <a:ext cx="8743950" cy="4947920"/>
                            <a:chOff x="0" y="0"/>
                            <a:chExt cx="8743950" cy="4947920"/>
                          </a:xfrm>
                        </wpg:grpSpPr>
                        <pic:pic xmlns:pic="http://schemas.openxmlformats.org/drawingml/2006/picture">
                          <pic:nvPicPr>
                            <pic:cNvPr id="1" name="Picture 1" descr="E:\PHD\CHAPTER 4 ECOLOGICAL CONNECTIVITY\PROCESSING\Circuit\circuitmodelkl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589" t="12465" r="61737" b="20501"/>
                            <a:stretch/>
                          </pic:blipFill>
                          <pic:spPr bwMode="auto">
                            <a:xfrm>
                              <a:off x="0" y="161925"/>
                              <a:ext cx="2895600" cy="42005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" name="Picture 3" descr="E:\PHD\CHAPTER 4 ECOLOGICAL CONNECTIVITY\PROCESSING\Circuit\circuitmodeljkt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6234" t="24930" r="55718" b="21412"/>
                            <a:stretch/>
                          </pic:blipFill>
                          <pic:spPr bwMode="auto">
                            <a:xfrm>
                              <a:off x="2971800" y="685800"/>
                              <a:ext cx="3371850" cy="33623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" name="Picture 4" descr="E:\PHD\CHAPTER 4 ECOLOGICAL CONNECTIVITY\PROCESSING\Circuit\circuitmodelmm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0641" t="15048" r="63134" b="9091"/>
                            <a:stretch/>
                          </pic:blipFill>
                          <pic:spPr bwMode="auto">
                            <a:xfrm>
                              <a:off x="6419850" y="0"/>
                              <a:ext cx="2324100" cy="47529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 descr="E:\PHD\CHAPTER 4 ECOLOGICAL CONNECTIVITY\PROCESSING\Circuit\circuitmodelklvalue2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0939" t="56508" r="34793" b="22730"/>
                            <a:stretch/>
                          </pic:blipFill>
                          <pic:spPr bwMode="auto">
                            <a:xfrm>
                              <a:off x="2724150" y="3648075"/>
                              <a:ext cx="1263650" cy="12998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0" name="Text Box 10"/>
                          <wps:cNvSpPr txBox="1"/>
                          <wps:spPr>
                            <a:xfrm>
                              <a:off x="1038225" y="0"/>
                              <a:ext cx="1736090" cy="2559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E264E5" w:rsidRPr="001A4B09" w:rsidRDefault="00E264E5" w:rsidP="008362C0">
                                <w:pP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 xml:space="preserve">a) </w:t>
                                </w:r>
                                <w:r w:rsidRPr="001A4B09"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Kuala Lumpu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Text Box 11"/>
                          <wps:cNvSpPr txBox="1"/>
                          <wps:spPr>
                            <a:xfrm>
                              <a:off x="4076700" y="9525"/>
                              <a:ext cx="1005840" cy="2559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E264E5" w:rsidRPr="001A4B09" w:rsidRDefault="00E264E5" w:rsidP="00E264E5">
                                <w:pP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 w:rsidRPr="001A4B09"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b) Jakart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Text Box 12"/>
                          <wps:cNvSpPr txBox="1"/>
                          <wps:spPr>
                            <a:xfrm>
                              <a:off x="6505575" y="0"/>
                              <a:ext cx="1489660" cy="25684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E264E5" w:rsidRPr="001A4B09" w:rsidRDefault="00E264E5" w:rsidP="00E264E5">
                                <w:pP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 w:rsidRPr="001A4B09"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c) Metro Manil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2" name="Picture 2" descr="F:\PHD\CHAPTER 4 ECOLOGICAL CONNECTIVITY\PROCESSING\Metro Manila\Resistance\resistancelegend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940" t="68977" r="24745" b="17856"/>
                          <a:stretch/>
                        </pic:blipFill>
                        <pic:spPr bwMode="auto">
                          <a:xfrm>
                            <a:off x="4077148" y="4120178"/>
                            <a:ext cx="1976120" cy="823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5" o:spid="_x0000_s1026" style="position:absolute;margin-left:6.8pt;margin-top:20.35pt;width:688.5pt;height:389.6pt;z-index:251672576" coordsize="87439,494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y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gnF&#10;ABRRmjPNABRQDm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eT/tr/sXeBf+CgP7POrfC/4j&#10;WuoXnhPWpre4uorK7a1mZ4JlmjxIvIw6Ln1HFesUUAeFf8E+f+CdHwz/AOCZHwZ1PwF8KbLVrHw7&#10;q2tS6/cR6hfveym6kgggYh25C+XbRDb0yCe9e60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vnz9tj/gpP4B/YW1DTLHxHY+JPEWqXml3/iK80/w9DbXF1ouiWMe&#10;+81e6SaeLbawghfk3yyMdsUcjBgPS/F/7SngXwD8cvB3w11jxNpun+OviBbX134e0eVm+0arHZIs&#10;lyUwNuURw2GILKshUMI32gHc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PCv+ChfwC8bftH/AAP0fQ/Atx4bXUtJ8X6F4mubHXria1sdah0zUYdQFm9x&#10;DFNLb75raA+akbFdvKspZGwvE2u/teeNI7PT9K8J/s6/DnzrpPtevTeL9Y8YNaW4yXEenf2XpYmk&#10;Y7QC15GFBJwxwK+kqKAPl34Zf8ErvC9prWleIvit46+KHx48YaTr0fia2vPGHiS5Gj2N/HGEhktt&#10;DtXi0qERNvkj/wBGZ43kZg+Qm36i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CM0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H/9lQSwMECgAAAAAAAAAhADdfpHQe9gMAHvYDABUAAABkcnMvbWVkaWEvaW1hZ2UxLmpwZWf/&#10;2P/gABBKRklGAAEBAQDcANwAAP/bAEMAAgEBAgEBAgICAgICAgIDBQMDAwMDBgQEAwUHBgcHBwYH&#10;BwgJCwkICAoIBwcKDQoKCwwMDAwHCQ4PDQwOCwwMDP/bAEMBAgICAwMDBgMDBgwIBwgMDAwMDAwM&#10;DAwMDAwMDAwMDAwMDAwMDAwMDAwMDAwMDAwMDAwMDAwMDAwMDAwMDAwMDP/AABEIBeQIV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8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r84f+Cqn/AAS9+KH7ZPx38X6b4T0X4eX3w3+NHhrw&#10;zo3im+8Q6zewvod1omq312t39ktlWW53W96I4oormBWkRjKVG1m/R6igD86P+CXX/Buz4L/YC8Fa&#10;Zpvi7x94h+L8eh+IZvFOlaRe2y6b4c0/U5YLSE3rWKM/2q5T7JGY3uZJEhKo8UUUoaV/0X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P/9lQSwMECgAAAAAAAAAhADsaXIMJPQEA&#10;CT0BABUAAABkcnMvbWVkaWEvaW1hZ2U1LmpwZWf/2P/gABBKRklGAAEBAQDcANwAAP/bAEMAAgEB&#10;AgEBAgICAgICAgIDBQMDAwMDBgQEAwUHBgcHBwYHBwgJCwkICAoIBwcKDQoKCwwMDAwHCQ4PDQwO&#10;CwwMDP/bAEMBAgICAwMDBgMDBgwIBwgMDAwMDAwMDAwMDAwMDAwMDAwMDAwMDAwMDAwMDAwMDAwM&#10;DAwMDAwMDAwMDAwMDAwMDP/AABEIBd0IV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m+YuetHmLQA6ijPFAOaACigHNFABRQTi&#10;gHNABRRQDmgAooJxRQAUUUZoAKKM00yKO9ADq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3UA5oAKKaXx&#10;RvoAdXC/tFfs8eFf2qvgl4m+HnjnSYta8KeLLF7DUbVztLo3RlYcpIrBWVxyrKrDkV3G+jfU8t1Z&#10;jTsfh7B/wZxat8KfG+rX3wk/az8cfD/SdRO0Qrojm+MQdikc1xbXtusu1SOfLUEgkKM4H0r/AMEm&#10;P+Dab4e/8E0PjV/wtLXPGmtfFT4mQrMljqd3aLYWenechSWVIfMldpnVnHmPIcBiAoJLH9LSQBQG&#10;4qlJoTV9B1FAORQT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VzfxL+MPhX4NaRBqHizxBpPh2xuZvs8VxqFyt&#10;vHJJtLBAWIBbAJx6A1xJ/bw+C+P+SpeBf/BxD/8AFUAetUVl+EfG+j+PtCg1TQ9UsNX026G6K6s5&#10;1mhkHsykitIyqDQA6imiVSaDKooAdRWX4v8AGuk/D/w1daxrmo2ek6VYqHuLu6lEUMIJABZjwOSB&#10;z61Z0PXrPxLo9pqGn3MN5Y30KXFvPCwaOeNgGVlI4IIIII7UAW6Kb5gqOS+hiljjaRFklOEUty+O&#10;Tgd6AJqKb5q5oEgIoAdRTd/NKHBoAWim+auaPNWgB1FNEoIoMoFADqKAc0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mluaXP/1qAFopoJIpc9aAF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VrnTLe92+dDHNszjeobbn0zWN4Z8daJ4k8S69oGnXUMmoeF&#10;5IYNRtkH/Hq0sKyxqR7xsp+ldB069xXwj+xv+0nZ6j/wV5+NHg2eFra88deDrHxZZDd8k0Wl6xqu&#10;iySjsfMiSxcc8r9Klay5fX8A6cx92pAsYAX5QvAAp9FFU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Bg/Ezxxa/DT&#10;4d694jv932Hw/p9xqVxsGWMcMbSNgdzhTgV+P/xI+Kc/7Lf/AAc+/szaHqckduvij4MWvhDUmLhA&#10;08kmoyL04Je6giHbJbua/Vj9pPUW/wCFeWukxWqX03ibWLDRzbsm9ZIJrmMXRx32WouJDnjCHPFf&#10;gJ/wc/8Axwk/Zi/4L3fAn4iQwtcf8IN4d0DWzAjbGnS21i+laPPo6qV/Gpj/ABoetvw/4JVvcn6f&#10;qj+kEHIoqno+rQ6zplveW0iy291Gs0Tqcq6sAQR7EGrecrVbbkJ3VxaKKKB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HD/tH/AAktPj7+z9428DXxxZ+MNBvdFmP91Li3eIn8N+a/I3/g158J&#10;ahaf8E3o/BtxG1vIfjvdR6n82GgGn2Fpe4x3zPaRRkejk9sV+0xj3Dmvzt/4JJ/s4XHwO/a9/aH8&#10;P/aTHpvg/wCI3iHWYrP7sbDX4tJvLV8esUVtPGD6TNRT0nJd1+TFU1ivJ/mfort4paKKBh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I2aVelABRRRQAUUUUAFFFFABRRRQAUUE4oBzQAUUUUAFFFFABRRRQAUUDNBzQAUUCkYmgB&#10;aKKKACiiigAooooAKKBmigAooooAa3DVxPgX4I6L8Pfid438XWERXVvH1xaXGpOf42trZLaLH0RP&#10;1rtyuTSeUuf880rdQHUUUUwCiign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">
                <v:group id="Group 13" o:spid="_x0000_s1027" style="position:absolute;width:87439;height:49479" coordsize="87439,494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style="position:absolute;top:1619;width:28956;height:4200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QceaS/AAAA2gAAAA8AAABkcnMvZG93bnJldi54bWxET81qAjEQvgt9hzCF3jRbD0W2RinCll6s&#10;Vn2AYTPdBDeTJYlr2qdvBKGn4eP7neU6u16MFKL1rOB5VoEgbr223Ck4HZvpAkRMyBp7z6TghyKs&#10;Vw+TJdbaX/mLxkPqRAnhWKMCk9JQSxlbQw7jzA/Ehfv2wWEqMHRSB7yWcNfLeVW9SIeWS4PBgTaG&#10;2vPh4hQ09Dva0/t+twmf50uzbY1tclbq6TG/vYJIlNO/+O7+0GU+3F65Xbn6A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0HHmkvwAAANoAAAAPAAAAAAAAAAAAAAAAAJ8CAABk&#10;cnMvZG93bnJldi54bWxQSwUGAAAAAAQABAD3AAAAiwMAAAAA&#10;">
                    <v:imagedata r:id="rId10" o:title="circuitmodelkl" croptop="8169f" cropbottom="13436f" cropleft="3663f" cropright="40460f"/>
                    <v:path arrowok="t"/>
                  </v:shape>
                  <v:shape id="Picture 3" o:spid="_x0000_s1029" type="#_x0000_t75" style="position:absolute;left:29718;top:6858;width:33718;height:336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AqcXDAAAA2gAAAA8AAABkcnMvZG93bnJldi54bWxEj0uLwkAQhO8L/oehBS9iJrqLSnQUHwiy&#10;Nx/gtZNpk2CmJ2ZGzf77nQVhj0VVfUXNl62pxJMaV1pWMIxiEMSZ1SXnCs6n3WAKwnlkjZVlUvBD&#10;DpaLzsccE21ffKDn0eciQNglqKDwvk6kdFlBBl1ka+LgXW1j0AfZ5FI3+ApwU8lRHI+lwZLDQoE1&#10;bQrKbseHUVBOsi+aVm4v0z5fdtv6vt6k30r1uu1qBsJT6//D7/ZeK/iEvyvhBsjF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ECpxcMAAADaAAAADwAAAAAAAAAAAAAAAACf&#10;AgAAZHJzL2Rvd25yZXYueG1sUEsFBgAAAAAEAAQA9wAAAI8DAAAAAA==&#10;">
                    <v:imagedata r:id="rId11" o:title="circuitmodeljkt" croptop="16338f" cropbottom="14033f" cropleft="4086f" cropright="36515f"/>
                    <v:path arrowok="t"/>
                  </v:shape>
                  <v:shape id="Picture 4" o:spid="_x0000_s1030" type="#_x0000_t75" style="position:absolute;left:64198;width:23241;height:475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tw7YvCAAAA2gAAAA8AAABkcnMvZG93bnJldi54bWxEj0FrwkAUhO8F/8PyBG/NxiK1pK4iglCK&#10;l2hpPD6yzySY9zZktxr/fVcQPA4z8w2zWA3cqgv1vnFiYJqkoEhKZxupDPwctq8foHxAsdg6IQM3&#10;8rBajl4WmFl3lZwu+1CpCBGfoYE6hC7T2pc1MfrEdSTRO7meMUTZV9r2eI1wbvVbmr5rxkbiQo0d&#10;bWoqz/s/NnDe5TwvjlzoIp3m9nvH8+Ps15jJeFh/ggo0hGf40f6yBmZwvxJvgF7+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bcO2LwgAAANoAAAAPAAAAAAAAAAAAAAAAAJ8C&#10;AABkcnMvZG93bnJldi54bWxQSwUGAAAAAAQABAD3AAAAjgMAAAAA&#10;">
                    <v:imagedata r:id="rId12" o:title="circuitmodelmm" croptop="9862f" cropbottom="5958f" cropleft="6974f" cropright="41375f"/>
                    <v:path arrowok="t"/>
                  </v:shape>
                  <v:shape id="Picture 8" o:spid="_x0000_s1031" type="#_x0000_t75" style="position:absolute;left:27241;top:36480;width:12637;height:1299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FTySG+AAAA2gAAAA8AAABkcnMvZG93bnJldi54bWxET02LwjAQvQv+hzCCN00VWbQaRQRl8Wbd&#10;PXgbm7EtbSYlyWr1128OgsfH+15tOtOIOzlfWVYwGScgiHOrKy4U/Jz3ozkIH5A1NpZJwZM8bNb9&#10;3gpTbR98onsWChFD2KeooAyhTaX0eUkG/di2xJG7WWcwROgKqR0+Yrhp5DRJvqTBimNDiS3tSsrr&#10;7M8oyF6Txe/lVOPOJPXh6t0xzA5HpYaDbrsEEagLH/Hb/a0VxK3xSrwBcv0P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GFTySG+AAAA2gAAAA8AAAAAAAAAAAAAAAAAnwIAAGRy&#10;cy9kb3ducmV2LnhtbFBLBQYAAAAABAAEAPcAAACKAwAAAAA=&#10;">
                    <v:imagedata r:id="rId13" o:title="circuitmodelklvalue2" croptop="37033f" cropbottom="14896f" cropleft="33383f" cropright="22802f"/>
                    <v:path arrowok="t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0" o:spid="_x0000_s1032" type="#_x0000_t202" style="position:absolute;left:10382;width:17361;height:2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Bcaj8UA&#10;AADbAAAADwAAAGRycy9kb3ducmV2LnhtbESPT2vCQBDF7wW/wzKCt7pRUCS6igSkRdqDfy7exuyY&#10;BLOzMbtq2k/vHAq9zfDevPebxapztXpQGyrPBkbDBBRx7m3FhYHjYfM+AxUissXaMxn4oQCrZe9t&#10;gan1T97RYx8LJSEcUjRQxtikWoe8JIdh6Bti0S6+dRhlbQttW3xKuKv1OEmm2mHF0lBiQ1lJ+XV/&#10;dwa22eYbd+exm/3W2cfXZd3cjqeJMYN+t56DitTFf/Pf9acVfKGXX2QAvX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FxqPxQAAANsAAAAPAAAAAAAAAAAAAAAAAJgCAABkcnMv&#10;ZG93bnJldi54bWxQSwUGAAAAAAQABAD1AAAAigMAAAAA&#10;" filled="f" stroked="f" strokeweight=".5pt">
                    <v:textbox>
                      <w:txbxContent>
                        <w:p w:rsidR="00E264E5" w:rsidRPr="001A4B09" w:rsidRDefault="00E264E5" w:rsidP="008362C0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 xml:space="preserve">a) </w:t>
                          </w:r>
                          <w:r w:rsidRPr="001A4B09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Kuala Lumpur</w:t>
                          </w:r>
                        </w:p>
                      </w:txbxContent>
                    </v:textbox>
                  </v:shape>
                  <v:shape id="Text Box 11" o:spid="_x0000_s1033" type="#_x0000_t202" style="position:absolute;left:40767;top:95;width:10058;height:2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u/FMMA&#10;AADbAAAADwAAAGRycy9kb3ducmV2LnhtbERPS2vCQBC+C/6HZQredBNBkdRVQkBaij34uHibZsck&#10;NDsbs9sk9te7hYK3+fies94OphYdta6yrCCeRSCIc6srLhScT7vpCoTzyBpry6TgTg62m/FojYm2&#10;PR+oO/pChBB2CSoovW8SKV1ekkE3sw1x4K62NegDbAupW+xDuKnlPIqW0mDFoaHEhrKS8u/jj1Hw&#10;ke0+8fA1N6vfOnvbX9Pmdr4slJq8DOkrCE+Df4r/3e86zI/h75dwgN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1u/FMMAAADbAAAADwAAAAAAAAAAAAAAAACYAgAAZHJzL2Rv&#10;d25yZXYueG1sUEsFBgAAAAAEAAQA9QAAAIgDAAAAAA==&#10;" filled="f" stroked="f" strokeweight=".5pt">
                    <v:textbox>
                      <w:txbxContent>
                        <w:p w:rsidR="00E264E5" w:rsidRPr="001A4B09" w:rsidRDefault="00E264E5" w:rsidP="00E264E5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1A4B09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b) Jakarta</w:t>
                          </w:r>
                        </w:p>
                      </w:txbxContent>
                    </v:textbox>
                  </v:shape>
                  <v:shape id="Text Box 12" o:spid="_x0000_s1034" type="#_x0000_t202" style="position:absolute;left:65055;width:14897;height:25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khY8IA&#10;AADbAAAADwAAAGRycy9kb3ducmV2LnhtbERPTYvCMBC9C/6HMAveNN2CItUoUpBdxD2ovXibbca2&#10;bDOpTdS6v94Igrd5vM+ZLztTiyu1rrKs4HMUgSDOra64UJAd1sMpCOeRNdaWScGdHCwX/d4cE21v&#10;vKPr3hcihLBLUEHpfZNI6fKSDLqRbYgDd7KtQR9gW0jd4i2Em1rGUTSRBisODSU2lJaU/+0vRsEm&#10;Xf/g7jc20/86/dqeVs05O46VGnx0qxkIT51/i1/ubx3mx/D8JRw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iSFjwgAAANsAAAAPAAAAAAAAAAAAAAAAAJgCAABkcnMvZG93&#10;bnJldi54bWxQSwUGAAAAAAQABAD1AAAAhwMAAAAA&#10;" filled="f" stroked="f" strokeweight=".5pt">
                    <v:textbox>
                      <w:txbxContent>
                        <w:p w:rsidR="00E264E5" w:rsidRPr="001A4B09" w:rsidRDefault="00E264E5" w:rsidP="00E264E5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1A4B09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c) Metro Manila</w:t>
                          </w:r>
                        </w:p>
                      </w:txbxContent>
                    </v:textbox>
                  </v:shape>
                </v:group>
                <v:shape id="Picture 2" o:spid="_x0000_s1035" type="#_x0000_t75" style="position:absolute;left:40771;top:41201;width:19761;height:823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NCWSfDAAAA2gAAAA8AAABkcnMvZG93bnJldi54bWxEj0FrwkAUhO9C/8PyCl5Ed12KSJqNlKLF&#10;HgrG1vsj+5oEs29Ddqvx37uFQo/DzHzD5JvRdeJCQ2g9G1guFAjiytuWawNfn7v5GkSIyBY7z2Tg&#10;RgE2xcMkx8z6K5d0OcZaJAiHDA00MfaZlKFqyGFY+J44ed9+cBiTHGppB7wmuOukVmolHbacFhrs&#10;6bWh6nz8cQacetP4rp+0PlSnDz1bnst6q4yZPo4vzyAijfE//NfeWwMafq+kGyCLO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A0JZJ8MAAADaAAAADwAAAAAAAAAAAAAAAACf&#10;AgAAZHJzL2Rvd25yZXYueG1sUEsFBgAAAAAEAAQA9wAAAI8DAAAAAA==&#10;">
                  <v:imagedata r:id="rId14" o:title="resistancelegend" croptop="45205f" cropbottom="11702f" cropleft="34695f" cropright="16217f"/>
                </v:shape>
              </v:group>
            </w:pict>
          </mc:Fallback>
        </mc:AlternateContent>
      </w:r>
    </w:p>
    <w:sectPr w:rsidR="008D0EC9" w:rsidSect="0085676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A347ED"/>
    <w:multiLevelType w:val="multilevel"/>
    <w:tmpl w:val="47AE4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tzQztzA1MTA2NzZU0lEKTi0uzszPAykwqgUApUyJCSwAAAA="/>
  </w:docVars>
  <w:rsids>
    <w:rsidRoot w:val="00856768"/>
    <w:rsid w:val="00535C31"/>
    <w:rsid w:val="008362C0"/>
    <w:rsid w:val="00856768"/>
    <w:rsid w:val="008D0EC9"/>
    <w:rsid w:val="00E26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EA5260-6D63-4E3D-BEE1-F6CC38C99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ad nor, Amal najihah</dc:creator>
  <cp:lastModifiedBy>Muhamad Nor, Amal Najihah</cp:lastModifiedBy>
  <cp:revision>4</cp:revision>
  <dcterms:created xsi:type="dcterms:W3CDTF">2017-04-11T16:28:00Z</dcterms:created>
  <dcterms:modified xsi:type="dcterms:W3CDTF">2017-04-17T14:03:00Z</dcterms:modified>
</cp:coreProperties>
</file>